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94C5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4515C9C" w:rsidR="007B4A91" w:rsidRDefault="00441530">
      <w:pPr>
        <w:rPr>
          <w:sz w:val="28"/>
          <w:szCs w:val="28"/>
        </w:rPr>
      </w:pPr>
      <w:r>
        <w:rPr>
          <w:sz w:val="28"/>
          <w:szCs w:val="28"/>
        </w:rPr>
        <w:t xml:space="preserve">Asteroid blaster </w:t>
      </w:r>
    </w:p>
    <w:p w14:paraId="34A9E19B" w14:textId="77777777" w:rsidR="007B4A91" w:rsidRDefault="00A94C5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A20E8E9" w:rsidR="007B4A91" w:rsidRDefault="00441530">
      <w:pPr>
        <w:ind w:left="720"/>
        <w:rPr>
          <w:sz w:val="28"/>
          <w:szCs w:val="28"/>
        </w:rPr>
      </w:pPr>
      <w:r>
        <w:rPr>
          <w:sz w:val="28"/>
          <w:szCs w:val="28"/>
        </w:rPr>
        <w:t>For a spaceship to destroy asteroids</w:t>
      </w:r>
    </w:p>
    <w:p w14:paraId="3D632C61" w14:textId="77777777" w:rsidR="007B4A91" w:rsidRDefault="00A94C5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A39420E" w:rsidR="007B4A91" w:rsidRDefault="004415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is about a spaceship that went on a space mission and </w:t>
      </w:r>
    </w:p>
    <w:p w14:paraId="6102F988" w14:textId="77777777" w:rsidR="007B4A91" w:rsidRDefault="00A94C5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2CD6CFE" w:rsidR="007B4A91" w:rsidRDefault="004415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n the captain of the spaceship saw many asteroids coming </w:t>
      </w:r>
      <w:proofErr w:type="gramStart"/>
      <w:r>
        <w:rPr>
          <w:sz w:val="28"/>
          <w:szCs w:val="28"/>
        </w:rPr>
        <w:t>their</w:t>
      </w:r>
      <w:proofErr w:type="gramEnd"/>
    </w:p>
    <w:p w14:paraId="0AE3FDBE" w14:textId="77777777" w:rsidR="007B4A91" w:rsidRDefault="00A94C5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51A7CAAF" w14:textId="77777777" w:rsidR="00441530" w:rsidRDefault="00441530" w:rsidP="00441530">
      <w:pPr>
        <w:ind w:left="720"/>
        <w:rPr>
          <w:sz w:val="28"/>
          <w:szCs w:val="28"/>
        </w:rPr>
      </w:pPr>
      <w:r>
        <w:rPr>
          <w:sz w:val="28"/>
          <w:szCs w:val="28"/>
        </w:rPr>
        <w:t>way. Our goal is to blast the asteroids and save the astronauts.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94C5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88B4B64" w:rsidR="007B4A91" w:rsidRDefault="004415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aceship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56772" w14:textId="77777777" w:rsidR="007B4A91" w:rsidRDefault="004415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nd destroy the asteroid</w:t>
            </w:r>
          </w:p>
          <w:p w14:paraId="5B85E2C1" w14:textId="18B38AE3" w:rsidR="00441530" w:rsidRDefault="004415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moved left or right using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C93D03C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A8617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662AE5" w:rsidR="007B4A91" w:rsidRDefault="004415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53376D2" w:rsidR="007B4A91" w:rsidRDefault="004415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ndomly spawn and make the game over if the spaceship hits it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0BE77E6" w:rsidR="007B4A91" w:rsidRDefault="00FD770B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3C89C85" wp14:editId="0F2BAAF0">
            <wp:extent cx="2771775" cy="3695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695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A94C58"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94C5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94C5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94C5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397E08E" w:rsidR="007B4A91" w:rsidRDefault="00FD770B">
      <w:pPr>
        <w:rPr>
          <w:sz w:val="28"/>
          <w:szCs w:val="28"/>
        </w:rPr>
      </w:pPr>
      <w:r>
        <w:t xml:space="preserve">The speed of </w:t>
      </w:r>
      <w:proofErr w:type="spellStart"/>
      <w:r>
        <w:t>spawining</w:t>
      </w:r>
      <w:proofErr w:type="spellEnd"/>
      <w:r>
        <w:t xml:space="preserve"> of asteroids would </w:t>
      </w:r>
      <w:proofErr w:type="spellStart"/>
      <w:r>
        <w:t>increse</w:t>
      </w:r>
      <w:proofErr w:type="spellEnd"/>
      <w:r>
        <w:t xml:space="preserve"> as the game goes on making it HARDER</w:t>
      </w:r>
      <w:r w:rsidR="00A94C58">
        <w:pict w14:anchorId="49CF2C3B">
          <v:rect id="_x0000_i1035" style="width:0;height:1.5pt" o:hralign="center" o:hrstd="t" o:hr="t" fillcolor="#a0a0a0" stroked="f"/>
        </w:pict>
      </w:r>
      <w:r w:rsidR="00A94C58">
        <w:pict w14:anchorId="2BE0C1BB">
          <v:rect id="_x0000_i1036" style="width:0;height:1.5pt" o:hralign="center" o:hrstd="t" o:hr="t" fillcolor="#a0a0a0" stroked="f"/>
        </w:pict>
      </w:r>
      <w:r w:rsidR="00A94C58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719B"/>
    <w:rsid w:val="00441530"/>
    <w:rsid w:val="00556965"/>
    <w:rsid w:val="007B4A91"/>
    <w:rsid w:val="00A94C58"/>
    <w:rsid w:val="00FD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vant Saini</dc:creator>
  <cp:lastModifiedBy>Revant Saini</cp:lastModifiedBy>
  <cp:revision>2</cp:revision>
  <dcterms:created xsi:type="dcterms:W3CDTF">2021-08-10T10:23:00Z</dcterms:created>
  <dcterms:modified xsi:type="dcterms:W3CDTF">2021-08-10T10:23:00Z</dcterms:modified>
</cp:coreProperties>
</file>